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0A63B" w14:textId="36DD3C9F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RT TOWNSHIP PLANNING COMMISSION MEETING</w:t>
      </w:r>
    </w:p>
    <w:p w14:paraId="606B7DF2" w14:textId="65D4DA94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GENDA</w:t>
      </w:r>
    </w:p>
    <w:p w14:paraId="31D23E8D" w14:textId="1BF9BFB8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URSDAY, MAY 5, 2022</w:t>
      </w:r>
    </w:p>
    <w:p w14:paraId="573CAC51" w14:textId="2D6E45F9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:30 P.M.</w:t>
      </w:r>
    </w:p>
    <w:p w14:paraId="7A7F3214" w14:textId="495F42BB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MUNITY CENTER – BRAZEL STREET</w:t>
      </w:r>
    </w:p>
    <w:p w14:paraId="668FCDC8" w14:textId="03DDA290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AND MARAIS, MICHIGAN 49839</w:t>
      </w:r>
    </w:p>
    <w:p w14:paraId="68B22263" w14:textId="0D45E2BE" w:rsidR="00361A15" w:rsidRDefault="00361A15" w:rsidP="00361A15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_____________________________________________________________________________</w:t>
      </w:r>
    </w:p>
    <w:p w14:paraId="5382FEC1" w14:textId="6F077446" w:rsidR="00361A15" w:rsidRDefault="00361A15" w:rsidP="00361A15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ose individuals who wish to participate in the Planning Commission meeting but are unable to attend in person may call into the meeting by dialing 906-494-9859 and using the access code 557</w:t>
      </w:r>
      <w:r w:rsidR="00A606DC">
        <w:rPr>
          <w:b/>
          <w:bCs/>
          <w:sz w:val="28"/>
          <w:szCs w:val="28"/>
        </w:rPr>
        <w:t>913;</w:t>
      </w:r>
    </w:p>
    <w:p w14:paraId="3D0C23F4" w14:textId="003BE126" w:rsidR="00A606DC" w:rsidRDefault="00A606DC" w:rsidP="00A606DC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r</w:t>
      </w:r>
    </w:p>
    <w:p w14:paraId="46E9066D" w14:textId="5A443756" w:rsidR="00361A15" w:rsidRDefault="00A606DC" w:rsidP="00A606DC">
      <w:pPr>
        <w:pStyle w:val="NoSpacing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y utilize Zoom with the following log in.</w:t>
      </w:r>
    </w:p>
    <w:p w14:paraId="060BC80B" w14:textId="77777777" w:rsidR="00A606DC" w:rsidRPr="00A606DC" w:rsidRDefault="00A606DC" w:rsidP="00A606DC">
      <w:pPr>
        <w:pStyle w:val="NoSpacing"/>
        <w:jc w:val="center"/>
        <w:rPr>
          <w:b/>
          <w:bCs/>
          <w:sz w:val="28"/>
          <w:szCs w:val="28"/>
        </w:rPr>
      </w:pPr>
    </w:p>
    <w:p w14:paraId="1714F463" w14:textId="77777777" w:rsidR="00361A15" w:rsidRDefault="00361A15" w:rsidP="00A606DC">
      <w:pPr>
        <w:jc w:val="center"/>
      </w:pPr>
      <w:r>
        <w:t>Topic: BURT TOWNSHIP PLANNING COMMISSION MEETING</w:t>
      </w:r>
    </w:p>
    <w:p w14:paraId="19F04771" w14:textId="77777777" w:rsidR="00361A15" w:rsidRDefault="00361A15" w:rsidP="00A606DC">
      <w:pPr>
        <w:jc w:val="center"/>
      </w:pPr>
      <w:r>
        <w:t>Time: May 5, 2022 06:30 PM Eastern Time (US and Canada)</w:t>
      </w:r>
    </w:p>
    <w:p w14:paraId="3D30B113" w14:textId="43B1349A" w:rsidR="00A606DC" w:rsidRPr="004A3687" w:rsidRDefault="00361A15" w:rsidP="00A606DC">
      <w:pPr>
        <w:jc w:val="center"/>
      </w:pPr>
      <w:r>
        <w:t>Join Zoom Meeting</w:t>
      </w:r>
      <w:r w:rsidR="004A3687">
        <w:br/>
      </w:r>
      <w:hyperlink r:id="rId5" w:history="1">
        <w:r w:rsidR="004A3687" w:rsidRPr="005C7EEF">
          <w:rPr>
            <w:rStyle w:val="Hyperlink"/>
          </w:rPr>
          <w:t>https://us02web.zoom.us/j/87366368215?pwd=TlRXdFhZU2VmOXZic3pnWnlTbmdKUT09</w:t>
        </w:r>
      </w:hyperlink>
      <w:r w:rsidR="004A3687">
        <w:br/>
      </w:r>
      <w:r w:rsidR="00A606DC">
        <w:rPr>
          <w:b/>
          <w:bCs/>
        </w:rPr>
        <w:t>__________________________________________________________________________________________________</w:t>
      </w:r>
    </w:p>
    <w:p w14:paraId="23B6F6A6" w14:textId="68F036D3" w:rsidR="00A606DC" w:rsidRDefault="00A606DC" w:rsidP="00A606DC">
      <w:pPr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Agenda</w:t>
      </w:r>
    </w:p>
    <w:p w14:paraId="62741A89" w14:textId="37904615" w:rsidR="00A606DC" w:rsidRDefault="00A606DC" w:rsidP="00A606DC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Call the Planning Commission Meeting to Order.</w:t>
      </w:r>
    </w:p>
    <w:p w14:paraId="34DD562B" w14:textId="50BC63FE" w:rsidR="00A606DC" w:rsidRDefault="00A606DC" w:rsidP="00A606DC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Call the roll of the Planning Commission.</w:t>
      </w:r>
    </w:p>
    <w:p w14:paraId="6654D4D2" w14:textId="11F3EF22" w:rsidR="00A606DC" w:rsidRDefault="00A606DC" w:rsidP="00A606DC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Consider the minutes of the Planning Commission meeting of April 21, 2022.</w:t>
      </w:r>
    </w:p>
    <w:p w14:paraId="5629AFAF" w14:textId="110E656D" w:rsidR="009E5D49" w:rsidRDefault="009E5D49" w:rsidP="00A606DC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Citizen Comments.</w:t>
      </w:r>
    </w:p>
    <w:p w14:paraId="00A41028" w14:textId="6BFEC84E" w:rsidR="00A606DC" w:rsidRDefault="005062C6" w:rsidP="00A606DC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Define the elements of the Master Plan Workshop activities to include:</w:t>
      </w:r>
    </w:p>
    <w:p w14:paraId="285741E9" w14:textId="519BE37A" w:rsidR="005062C6" w:rsidRDefault="005062C6" w:rsidP="005062C6">
      <w:pPr>
        <w:pStyle w:val="ListParagraph"/>
        <w:numPr>
          <w:ilvl w:val="0"/>
          <w:numId w:val="3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Elements or Study Topics:</w:t>
      </w:r>
    </w:p>
    <w:p w14:paraId="64728E5E" w14:textId="78273A93" w:rsidR="005062C6" w:rsidRDefault="005062C6" w:rsidP="005062C6">
      <w:pPr>
        <w:pStyle w:val="ListParagraph"/>
        <w:numPr>
          <w:ilvl w:val="0"/>
          <w:numId w:val="6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Housing and Economic Development</w:t>
      </w:r>
    </w:p>
    <w:p w14:paraId="13FF2153" w14:textId="07290A91" w:rsidR="005062C6" w:rsidRDefault="005062C6" w:rsidP="005062C6">
      <w:pPr>
        <w:pStyle w:val="ListParagraph"/>
        <w:numPr>
          <w:ilvl w:val="0"/>
          <w:numId w:val="6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Energy and Environment</w:t>
      </w:r>
    </w:p>
    <w:p w14:paraId="4C871D0A" w14:textId="73697EA7" w:rsidR="005062C6" w:rsidRDefault="005062C6" w:rsidP="005062C6">
      <w:pPr>
        <w:pStyle w:val="ListParagraph"/>
        <w:numPr>
          <w:ilvl w:val="0"/>
          <w:numId w:val="6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Community Infrastructure and Services</w:t>
      </w:r>
    </w:p>
    <w:p w14:paraId="312CC60E" w14:textId="2B3B89FE" w:rsidR="005062C6" w:rsidRDefault="005062C6" w:rsidP="005062C6">
      <w:pPr>
        <w:pStyle w:val="ListParagraph"/>
        <w:numPr>
          <w:ilvl w:val="0"/>
          <w:numId w:val="6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Natural Resources</w:t>
      </w:r>
    </w:p>
    <w:p w14:paraId="2629A73F" w14:textId="11943585" w:rsidR="005062C6" w:rsidRDefault="005062C6" w:rsidP="005062C6">
      <w:pPr>
        <w:pStyle w:val="ListParagraph"/>
        <w:numPr>
          <w:ilvl w:val="0"/>
          <w:numId w:val="3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Schedule of Workshops</w:t>
      </w:r>
    </w:p>
    <w:p w14:paraId="7DD5DE98" w14:textId="1705134D" w:rsidR="005062C6" w:rsidRDefault="005062C6" w:rsidP="005062C6">
      <w:pPr>
        <w:pStyle w:val="ListParagraph"/>
        <w:numPr>
          <w:ilvl w:val="0"/>
          <w:numId w:val="3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Planning Commission members assigned to the Study Topic workshops</w:t>
      </w:r>
    </w:p>
    <w:p w14:paraId="38C22559" w14:textId="265898D3" w:rsidR="005062C6" w:rsidRDefault="005062C6" w:rsidP="005062C6">
      <w:pPr>
        <w:pStyle w:val="ListParagraph"/>
        <w:numPr>
          <w:ilvl w:val="0"/>
          <w:numId w:val="3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Outside </w:t>
      </w:r>
      <w:r w:rsidR="005069F2">
        <w:rPr>
          <w:b/>
          <w:bCs/>
          <w:i/>
          <w:iCs/>
          <w:sz w:val="32"/>
          <w:szCs w:val="32"/>
        </w:rPr>
        <w:t>experts who will be asked to participate with Study Topic workshops to provide expertise and context.</w:t>
      </w:r>
    </w:p>
    <w:p w14:paraId="2D09E541" w14:textId="7FB7FFEF" w:rsidR="005069F2" w:rsidRDefault="005069F2" w:rsidP="005069F2">
      <w:pPr>
        <w:pStyle w:val="ListParagraph"/>
        <w:numPr>
          <w:ilvl w:val="0"/>
          <w:numId w:val="3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Other.</w:t>
      </w:r>
    </w:p>
    <w:p w14:paraId="6A55CBFE" w14:textId="113123B2" w:rsidR="00361A15" w:rsidRPr="004A3687" w:rsidRDefault="009E5D49" w:rsidP="00361A15">
      <w:pPr>
        <w:pStyle w:val="ListParagraph"/>
        <w:numPr>
          <w:ilvl w:val="0"/>
          <w:numId w:val="9"/>
        </w:num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 </w:t>
      </w:r>
      <w:r w:rsidR="005069F2" w:rsidRPr="009E5D49">
        <w:rPr>
          <w:b/>
          <w:bCs/>
          <w:i/>
          <w:iCs/>
          <w:sz w:val="32"/>
          <w:szCs w:val="32"/>
        </w:rPr>
        <w:t>Adjourn.</w:t>
      </w:r>
    </w:p>
    <w:p w14:paraId="5C8E7F45" w14:textId="77777777" w:rsidR="00221122" w:rsidRDefault="00221122"/>
    <w:sectPr w:rsidR="00221122" w:rsidSect="004A368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F02"/>
    <w:multiLevelType w:val="hybridMultilevel"/>
    <w:tmpl w:val="24726F1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E3097B"/>
    <w:multiLevelType w:val="hybridMultilevel"/>
    <w:tmpl w:val="E76A862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A66707D"/>
    <w:multiLevelType w:val="hybridMultilevel"/>
    <w:tmpl w:val="BCAED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8E2945"/>
    <w:multiLevelType w:val="hybridMultilevel"/>
    <w:tmpl w:val="056A0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10C29"/>
    <w:multiLevelType w:val="hybridMultilevel"/>
    <w:tmpl w:val="08E0DDAA"/>
    <w:lvl w:ilvl="0" w:tplc="4FAA98EC">
      <w:start w:val="6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5C351583"/>
    <w:multiLevelType w:val="hybridMultilevel"/>
    <w:tmpl w:val="14CAD8F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2AF1F29"/>
    <w:multiLevelType w:val="hybridMultilevel"/>
    <w:tmpl w:val="F306E34C"/>
    <w:lvl w:ilvl="0" w:tplc="6CCC4F0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20B20"/>
    <w:multiLevelType w:val="hybridMultilevel"/>
    <w:tmpl w:val="EFAADD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24B5"/>
    <w:multiLevelType w:val="hybridMultilevel"/>
    <w:tmpl w:val="5546CBF2"/>
    <w:lvl w:ilvl="0" w:tplc="19DEDA38">
      <w:start w:val="5"/>
      <w:numFmt w:val="decimal"/>
      <w:lvlText w:val="%1"/>
      <w:lvlJc w:val="left"/>
      <w:pPr>
        <w:ind w:left="5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30" w:hanging="360"/>
      </w:pPr>
    </w:lvl>
    <w:lvl w:ilvl="2" w:tplc="0409001B" w:tentative="1">
      <w:start w:val="1"/>
      <w:numFmt w:val="lowerRoman"/>
      <w:lvlText w:val="%3."/>
      <w:lvlJc w:val="right"/>
      <w:pPr>
        <w:ind w:left="1950" w:hanging="180"/>
      </w:pPr>
    </w:lvl>
    <w:lvl w:ilvl="3" w:tplc="0409000F" w:tentative="1">
      <w:start w:val="1"/>
      <w:numFmt w:val="decimal"/>
      <w:lvlText w:val="%4."/>
      <w:lvlJc w:val="left"/>
      <w:pPr>
        <w:ind w:left="2670" w:hanging="360"/>
      </w:pPr>
    </w:lvl>
    <w:lvl w:ilvl="4" w:tplc="04090019" w:tentative="1">
      <w:start w:val="1"/>
      <w:numFmt w:val="lowerLetter"/>
      <w:lvlText w:val="%5."/>
      <w:lvlJc w:val="left"/>
      <w:pPr>
        <w:ind w:left="3390" w:hanging="360"/>
      </w:pPr>
    </w:lvl>
    <w:lvl w:ilvl="5" w:tplc="0409001B" w:tentative="1">
      <w:start w:val="1"/>
      <w:numFmt w:val="lowerRoman"/>
      <w:lvlText w:val="%6."/>
      <w:lvlJc w:val="right"/>
      <w:pPr>
        <w:ind w:left="4110" w:hanging="180"/>
      </w:pPr>
    </w:lvl>
    <w:lvl w:ilvl="6" w:tplc="0409000F" w:tentative="1">
      <w:start w:val="1"/>
      <w:numFmt w:val="decimal"/>
      <w:lvlText w:val="%7."/>
      <w:lvlJc w:val="left"/>
      <w:pPr>
        <w:ind w:left="4830" w:hanging="360"/>
      </w:pPr>
    </w:lvl>
    <w:lvl w:ilvl="7" w:tplc="04090019" w:tentative="1">
      <w:start w:val="1"/>
      <w:numFmt w:val="lowerLetter"/>
      <w:lvlText w:val="%8."/>
      <w:lvlJc w:val="left"/>
      <w:pPr>
        <w:ind w:left="5550" w:hanging="360"/>
      </w:pPr>
    </w:lvl>
    <w:lvl w:ilvl="8" w:tplc="04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402029267">
    <w:abstractNumId w:val="3"/>
  </w:num>
  <w:num w:numId="2" w16cid:durableId="822551016">
    <w:abstractNumId w:val="7"/>
  </w:num>
  <w:num w:numId="3" w16cid:durableId="1735932606">
    <w:abstractNumId w:val="2"/>
  </w:num>
  <w:num w:numId="4" w16cid:durableId="1632128342">
    <w:abstractNumId w:val="1"/>
  </w:num>
  <w:num w:numId="5" w16cid:durableId="732973423">
    <w:abstractNumId w:val="5"/>
  </w:num>
  <w:num w:numId="6" w16cid:durableId="865798941">
    <w:abstractNumId w:val="0"/>
  </w:num>
  <w:num w:numId="7" w16cid:durableId="583226661">
    <w:abstractNumId w:val="6"/>
  </w:num>
  <w:num w:numId="8" w16cid:durableId="1186669830">
    <w:abstractNumId w:val="8"/>
  </w:num>
  <w:num w:numId="9" w16cid:durableId="9705981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jAytTA3MTY2NTJS0lEKTi0uzszPAykwrAUAUTkdliwAAAA="/>
  </w:docVars>
  <w:rsids>
    <w:rsidRoot w:val="00361A15"/>
    <w:rsid w:val="00221122"/>
    <w:rsid w:val="00361A15"/>
    <w:rsid w:val="004A3687"/>
    <w:rsid w:val="005062C6"/>
    <w:rsid w:val="005069F2"/>
    <w:rsid w:val="009E5D49"/>
    <w:rsid w:val="00A60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A844"/>
  <w15:chartTrackingRefBased/>
  <w15:docId w15:val="{9765B889-DC8B-4E9B-8C5D-658ECFFA2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1A1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06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6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606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7366368215?pwd=TlRXdFhZU2VmOXZic3pnWnlTbmdKU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229</Characters>
  <Application>Microsoft Office Word</Application>
  <DocSecurity>0</DocSecurity>
  <Lines>2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Shaffer</dc:creator>
  <cp:keywords/>
  <dc:description/>
  <cp:lastModifiedBy>Heather</cp:lastModifiedBy>
  <cp:revision>2</cp:revision>
  <cp:lastPrinted>2022-04-22T19:44:00Z</cp:lastPrinted>
  <dcterms:created xsi:type="dcterms:W3CDTF">2022-04-22T19:48:00Z</dcterms:created>
  <dcterms:modified xsi:type="dcterms:W3CDTF">2022-04-22T19:48:00Z</dcterms:modified>
</cp:coreProperties>
</file>